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06ca4725dbff2f69f9f74a1dc802cac11ef66e8"/>
    <w:p>
      <w:pPr>
        <w:pStyle w:val="Heading1"/>
      </w:pPr>
      <w:r>
        <w:t xml:space="preserve">Cover Letter for Editor Position in United States Los Angeles</w:t>
      </w:r>
    </w:p>
    <w:p>
      <w:pPr>
        <w:pStyle w:val="FirstParagraph"/>
      </w:pPr>
      <w:r>
        <w:t xml:space="preserve">Dear [Hiring Manager's Name],</w:t>
      </w:r>
    </w:p>
    <w:p>
      <w:pPr>
        <w:pStyle w:val="BodyText"/>
      </w:pPr>
      <w:r>
        <w:t xml:space="preserve">I am writing to express my enthusiastic interest in the Editor position at [Company Name] in the United States Los Angeles. As a seasoned professional with a deep passion for storytelling, meticulous attention to detail, and a proven track record in editorial excellence, I am confident that my skills and experience align perfectly with the requirements of this role. My career as an editor has been shaped by a commitment to quality, creativity, and collaboration—values that I believe are essential to thriving in the dynamic media landscape of Los Angeles.</w:t>
      </w:r>
    </w:p>
    <w:p>
      <w:pPr>
        <w:pStyle w:val="BodyText"/>
      </w:pPr>
      <w:r>
        <w:t xml:space="preserve">Throughout my career, I have worked across diverse industries, including publishing, digital media, and content creation. My journey began as a freelance editor for independent authors and small publishing houses, where I honed my ability to refine narratives while preserving the unique voice of each writer. This experience taught me the importance of adaptability and precision in editing—skills that have become second nature to me. Over time, I transitioned into roles with larger organizations, where I managed editorial workflows for print and digital publications, ensuring consistency in tone, style, and messaging across all platforms.</w:t>
      </w:r>
    </w:p>
    <w:p>
      <w:pPr>
        <w:pStyle w:val="BodyText"/>
      </w:pPr>
      <w:r>
        <w:t xml:space="preserve">What sets me apart as an editor is my ability to blend technical expertise with a creative mindset. In the United States Los Angeles—a hub for innovation in entertainment, technology, and culture—this balance is critical. I have worked on projects that required navigating complex content types, from journalistic articles and marketing copy to multimedia scripts and academic manuscripts. My work has consistently been praised for its clarity, impact, and ability to engage audiences. Whether editing a high-stakes corporate report or a compelling feature story, I approach every project with the same level of dedication and professionalism.</w:t>
      </w:r>
    </w:p>
    <w:p>
      <w:pPr>
        <w:pStyle w:val="BodyText"/>
      </w:pPr>
      <w:r>
        <w:t xml:space="preserve">One of my most rewarding experiences was collaborating with a team of writers and designers to launch a digital magazine focused on Los Angeles' creative industries. As the lead editor, I oversaw content development from concept to publication, ensuring that each piece met editorial standards while reflecting the vibrant energy of the city. This project not only strengthened my ability to manage cross-functional teams but also deepened my understanding of how editorial work can shape public discourse and cultural narratives. I am particularly drawn to [Company Name]'s mission because it resonates with my own belief in the power of well-crafted content to inspire, inform, and connect people.</w:t>
      </w:r>
    </w:p>
    <w:p>
      <w:pPr>
        <w:pStyle w:val="BodyText"/>
      </w:pPr>
      <w:r>
        <w:t xml:space="preserve">Los Angeles is a city that thrives on innovation, and I have always been inspired by its unique blend of creativity and diversity. As an editor in this environment, I have learned to embrace new perspectives and adapt to the fast-paced demands of the industry. Whether working with a tight deadline or navigating the nuances of different writing styles, I remain focused on delivering results that exceed expectations. My proficiency in tools such as Adobe InDesign, Microsoft Word, and editing software like Grammarly and Hemingway Editor further enables me to streamline workflows while maintaining the highest standards of quality.</w:t>
      </w:r>
    </w:p>
    <w:p>
      <w:pPr>
        <w:pStyle w:val="BodyText"/>
      </w:pPr>
      <w:r>
        <w:t xml:space="preserve">What excites me most about the Editor position at [Company Name] is the opportunity to contribute to a team that values excellence and innovation. I am particularly impressed by [Company Name]'s reputation for [specific detail about the company, e.g., "publishing thought-provoking content" or "advancing digital media trends"]. I am eager to bring my expertise in editorial strategy, content development, and collaborative leadership to support your goals. My background in managing editorial calendars, conducting peer reviews, and mentoring junior editors has prepared me to take on this role with confidence and enthusiasm.</w:t>
      </w:r>
    </w:p>
    <w:p>
      <w:pPr>
        <w:pStyle w:val="BodyText"/>
      </w:pPr>
      <w:r>
        <w:t xml:space="preserve">In the United States Los Angeles, where competition is fierce and creativity is paramount, I have developed a strong sense of resilience and adaptability. I thrive in environments that challenge me to think critically and solve problems creatively. Whether refining a manuscript for clarity or brainstorming ideas for a new editorial project, I approach each task with curiosity and dedication. My ability to communicate effectively with writers, designers, and stakeholders has been instrumental in fostering productive collaborations that result in exceptional content.</w:t>
      </w:r>
    </w:p>
    <w:p>
      <w:pPr>
        <w:pStyle w:val="BodyText"/>
      </w:pPr>
      <w:r>
        <w:t xml:space="preserve">Finally, I would like to emphasize my commitment to the principles of integrity and professionalism. As an editor, I understand the responsibility of representing a publication's voice and maintaining its credibility. My work is guided by a strong ethical foundation, ensuring that every piece of content meets the highest standards of accuracy, fairness, and respect for diverse viewpoints. I am also passionate about staying current with industry trends and continuously improving my skills through professional development opportunities.</w:t>
      </w:r>
    </w:p>
    <w:p>
      <w:pPr>
        <w:pStyle w:val="BodyText"/>
      </w:pPr>
      <w:r>
        <w:t xml:space="preserve">In conclusion, I am eager to bring my experience, creativity, and passion for editing to [Company Name] in the United States Los Angeles. I am confident that my background and values align with your organization's mission, and I would be honored to contribute to your editorial team. Thank you for considering my application. I look forward to the opportunity to discuss how I can support [Company Name]'s goals and make a meaningful impact as an Edito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United States Los Angeles</dc:title>
  <dc:creator/>
  <cp:keywords/>
  <dcterms:created xsi:type="dcterms:W3CDTF">2026-07-23T20:14:44Z</dcterms:created>
  <dcterms:modified xsi:type="dcterms:W3CDTF">2026-07-23T20:14:44Z</dcterms:modified>
</cp:coreProperties>
</file>

<file path=docProps/custom.xml><?xml version="1.0" encoding="utf-8"?>
<Properties xmlns="http://schemas.openxmlformats.org/officeDocument/2006/custom-properties" xmlns:vt="http://schemas.openxmlformats.org/officeDocument/2006/docPropsVTypes"/>
</file>